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9374A" w14:textId="77777777" w:rsidR="00D908EE" w:rsidRPr="00474957" w:rsidRDefault="00D908EE" w:rsidP="00110AD8">
      <w:pPr>
        <w:tabs>
          <w:tab w:val="right" w:pos="1431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lang w:val="es-ES"/>
        </w:rPr>
      </w:pPr>
      <w:r w:rsidRPr="00474957">
        <w:rPr>
          <w:rFonts w:ascii="Arial" w:hAnsi="Arial" w:cs="Arial"/>
          <w:b/>
          <w:color w:val="000000"/>
          <w:lang w:val="es-ES"/>
        </w:rPr>
        <w:t>M</w:t>
      </w:r>
      <w:r w:rsidR="00A627AD" w:rsidRPr="00474957">
        <w:rPr>
          <w:rFonts w:ascii="Arial" w:hAnsi="Arial" w:cs="Arial"/>
          <w:b/>
          <w:color w:val="000000"/>
          <w:lang w:val="es-ES"/>
        </w:rPr>
        <w:t>iembros p</w:t>
      </w:r>
      <w:r w:rsidRPr="00474957">
        <w:rPr>
          <w:rFonts w:ascii="Arial" w:hAnsi="Arial" w:cs="Arial"/>
          <w:b/>
          <w:color w:val="000000"/>
          <w:lang w:val="es-ES"/>
        </w:rPr>
        <w:t>resent</w:t>
      </w:r>
      <w:r w:rsidR="00A627AD" w:rsidRPr="00474957">
        <w:rPr>
          <w:rFonts w:ascii="Arial" w:hAnsi="Arial" w:cs="Arial"/>
          <w:b/>
          <w:color w:val="000000"/>
          <w:lang w:val="es-ES"/>
        </w:rPr>
        <w:t>es</w:t>
      </w:r>
      <w:r w:rsidRPr="00474957">
        <w:rPr>
          <w:rFonts w:ascii="Arial" w:hAnsi="Arial" w:cs="Arial"/>
          <w:b/>
          <w:color w:val="000000"/>
          <w:lang w:val="es-ES"/>
        </w:rPr>
        <w:t xml:space="preserve">: </w:t>
      </w:r>
      <w:r w:rsidRPr="00474957">
        <w:rPr>
          <w:rFonts w:ascii="Arial" w:hAnsi="Arial" w:cs="Arial"/>
          <w:color w:val="000000"/>
          <w:u w:val="single"/>
          <w:lang w:val="es-ES"/>
        </w:rPr>
        <w:tab/>
      </w:r>
      <w:r w:rsidRPr="00474957">
        <w:rPr>
          <w:rFonts w:ascii="Arial" w:hAnsi="Arial" w:cs="Arial"/>
          <w:b/>
          <w:color w:val="000000"/>
          <w:lang w:val="es-ES"/>
        </w:rPr>
        <w:tab/>
      </w:r>
    </w:p>
    <w:p w14:paraId="06BAE582" w14:textId="77777777" w:rsidR="00D908EE" w:rsidRPr="00474957" w:rsidRDefault="00A627AD" w:rsidP="00110AD8">
      <w:pPr>
        <w:tabs>
          <w:tab w:val="right" w:pos="1440"/>
          <w:tab w:val="right" w:pos="2160"/>
          <w:tab w:val="left" w:pos="2880"/>
          <w:tab w:val="right" w:pos="64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color w:val="000000"/>
          <w:u w:val="single"/>
          <w:lang w:val="es-ES"/>
        </w:rPr>
      </w:pPr>
      <w:r w:rsidRPr="00474957">
        <w:rPr>
          <w:rFonts w:ascii="Arial" w:hAnsi="Arial" w:cs="Arial"/>
          <w:b/>
          <w:color w:val="000000"/>
          <w:lang w:val="es-ES"/>
        </w:rPr>
        <w:t>Página</w:t>
      </w:r>
      <w:r w:rsidR="00D908EE" w:rsidRPr="00474957">
        <w:rPr>
          <w:rFonts w:ascii="Arial" w:hAnsi="Arial" w:cs="Arial"/>
          <w:b/>
          <w:color w:val="000000"/>
          <w:lang w:val="es-ES"/>
        </w:rPr>
        <w:t xml:space="preserve"> </w:t>
      </w:r>
      <w:r w:rsidR="00D908EE" w:rsidRPr="00474957">
        <w:rPr>
          <w:rFonts w:ascii="Arial" w:hAnsi="Arial" w:cs="Arial"/>
          <w:color w:val="000000"/>
          <w:u w:val="single"/>
          <w:lang w:val="es-ES"/>
        </w:rPr>
        <w:tab/>
      </w:r>
      <w:r w:rsidR="00D908EE" w:rsidRPr="00474957">
        <w:rPr>
          <w:rFonts w:ascii="Arial" w:hAnsi="Arial" w:cs="Arial"/>
          <w:b/>
          <w:color w:val="000000"/>
          <w:lang w:val="es-ES"/>
        </w:rPr>
        <w:t xml:space="preserve"> </w:t>
      </w:r>
      <w:r w:rsidRPr="00474957">
        <w:rPr>
          <w:rFonts w:ascii="Arial" w:hAnsi="Arial" w:cs="Arial"/>
          <w:b/>
          <w:color w:val="000000"/>
          <w:lang w:val="es-ES"/>
        </w:rPr>
        <w:t>de</w:t>
      </w:r>
      <w:r w:rsidR="00D908EE" w:rsidRPr="00474957">
        <w:rPr>
          <w:rFonts w:ascii="Arial" w:hAnsi="Arial" w:cs="Arial"/>
          <w:color w:val="000000"/>
          <w:u w:val="single"/>
          <w:lang w:val="es-ES"/>
        </w:rPr>
        <w:tab/>
      </w:r>
      <w:r w:rsidR="00D908EE" w:rsidRPr="00474957">
        <w:rPr>
          <w:rFonts w:ascii="Arial" w:hAnsi="Arial" w:cs="Arial"/>
          <w:b/>
          <w:color w:val="000000"/>
          <w:lang w:val="es-ES"/>
        </w:rPr>
        <w:tab/>
      </w:r>
      <w:r w:rsidRPr="00474957">
        <w:rPr>
          <w:rFonts w:ascii="Arial" w:hAnsi="Arial" w:cs="Arial"/>
          <w:b/>
          <w:color w:val="000000"/>
          <w:lang w:val="es-ES"/>
        </w:rPr>
        <w:t>Fecha de hoy</w:t>
      </w:r>
      <w:r w:rsidR="00D908EE" w:rsidRPr="00474957">
        <w:rPr>
          <w:rFonts w:ascii="Arial" w:hAnsi="Arial" w:cs="Arial"/>
          <w:b/>
          <w:color w:val="000000"/>
          <w:lang w:val="es-ES"/>
        </w:rPr>
        <w:t xml:space="preserve">: </w:t>
      </w:r>
      <w:r w:rsidR="0085092A" w:rsidRPr="00474957">
        <w:rPr>
          <w:rFonts w:ascii="Arial" w:hAnsi="Arial" w:cs="Arial"/>
          <w:color w:val="000000"/>
          <w:u w:val="single"/>
          <w:lang w:val="es-ES"/>
        </w:rPr>
        <w:tab/>
      </w:r>
    </w:p>
    <w:p w14:paraId="4B03549D" w14:textId="77777777" w:rsidR="00D908EE" w:rsidRPr="00474957" w:rsidRDefault="00A627AD" w:rsidP="00D908EE">
      <w:pPr>
        <w:tabs>
          <w:tab w:val="right" w:pos="6120"/>
          <w:tab w:val="left" w:pos="6300"/>
          <w:tab w:val="right" w:pos="14310"/>
        </w:tabs>
        <w:autoSpaceDE w:val="0"/>
        <w:autoSpaceDN w:val="0"/>
        <w:adjustRightInd w:val="0"/>
        <w:rPr>
          <w:rFonts w:ascii="Arial" w:hAnsi="Arial" w:cs="Arial"/>
          <w:color w:val="000000"/>
          <w:u w:val="single"/>
          <w:lang w:val="es-ES"/>
        </w:rPr>
      </w:pPr>
      <w:r w:rsidRPr="00474957">
        <w:rPr>
          <w:rFonts w:ascii="Arial" w:hAnsi="Arial" w:cs="Arial"/>
          <w:b/>
          <w:color w:val="000000"/>
          <w:lang w:val="es-ES"/>
        </w:rPr>
        <w:t>Documentado por</w:t>
      </w:r>
      <w:r w:rsidR="00D908EE" w:rsidRPr="00474957">
        <w:rPr>
          <w:rFonts w:ascii="Arial" w:hAnsi="Arial" w:cs="Arial"/>
          <w:b/>
          <w:color w:val="000000"/>
          <w:lang w:val="es-ES"/>
        </w:rPr>
        <w:t xml:space="preserve">: </w:t>
      </w:r>
      <w:r w:rsidR="00D908EE" w:rsidRPr="00474957">
        <w:rPr>
          <w:rFonts w:ascii="Arial" w:hAnsi="Arial" w:cs="Arial"/>
          <w:color w:val="000000"/>
          <w:u w:val="single"/>
          <w:lang w:val="es-ES"/>
        </w:rPr>
        <w:tab/>
      </w:r>
      <w:r w:rsidR="00D908EE" w:rsidRPr="00474957">
        <w:rPr>
          <w:rFonts w:ascii="Arial" w:hAnsi="Arial" w:cs="Arial"/>
          <w:color w:val="000000"/>
          <w:lang w:val="es-ES"/>
        </w:rPr>
        <w:tab/>
      </w:r>
      <w:r w:rsidRPr="00474957">
        <w:rPr>
          <w:rFonts w:ascii="Arial" w:hAnsi="Arial" w:cs="Arial"/>
          <w:b/>
          <w:color w:val="000000"/>
          <w:lang w:val="es-ES"/>
        </w:rPr>
        <w:t>Fecha</w:t>
      </w:r>
      <w:r w:rsidR="005E07C5" w:rsidRPr="00474957">
        <w:rPr>
          <w:rFonts w:ascii="Arial" w:hAnsi="Arial" w:cs="Arial"/>
          <w:b/>
          <w:color w:val="000000"/>
          <w:lang w:val="es-ES"/>
        </w:rPr>
        <w:t>/Hora/L</w:t>
      </w:r>
      <w:r w:rsidRPr="00474957">
        <w:rPr>
          <w:rFonts w:ascii="Arial" w:hAnsi="Arial" w:cs="Arial"/>
          <w:b/>
          <w:color w:val="000000"/>
          <w:lang w:val="es-ES"/>
        </w:rPr>
        <w:t>ugar de la próxima reunión:</w:t>
      </w:r>
      <w:r w:rsidR="00D908EE" w:rsidRPr="00474957">
        <w:rPr>
          <w:rFonts w:ascii="Arial" w:hAnsi="Arial" w:cs="Arial"/>
          <w:color w:val="000000"/>
          <w:u w:val="single"/>
          <w:lang w:val="es-ES"/>
        </w:rPr>
        <w:tab/>
      </w:r>
      <w:r w:rsidR="00D908EE" w:rsidRPr="00474957">
        <w:rPr>
          <w:rFonts w:ascii="Arial" w:hAnsi="Arial" w:cs="Arial"/>
          <w:color w:val="000000"/>
          <w:u w:val="single"/>
          <w:lang w:val="es-ES"/>
        </w:rPr>
        <w:tab/>
      </w:r>
    </w:p>
    <w:p w14:paraId="59D1E134" w14:textId="77777777" w:rsidR="00D908EE" w:rsidRPr="00474957" w:rsidRDefault="00D908EE" w:rsidP="00D908EE">
      <w:pPr>
        <w:autoSpaceDE w:val="0"/>
        <w:autoSpaceDN w:val="0"/>
        <w:adjustRightInd w:val="0"/>
        <w:rPr>
          <w:rFonts w:ascii="Arial" w:hAnsi="Arial" w:cs="Arial"/>
          <w:b/>
          <w:color w:val="000000"/>
          <w:u w:val="single"/>
          <w:lang w:val="es-E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06"/>
        <w:gridCol w:w="1226"/>
        <w:gridCol w:w="3980"/>
        <w:gridCol w:w="1220"/>
        <w:gridCol w:w="2464"/>
        <w:gridCol w:w="1635"/>
        <w:gridCol w:w="1859"/>
      </w:tblGrid>
      <w:tr w:rsidR="00D908EE" w:rsidRPr="00474957" w14:paraId="0C40B936" w14:textId="77777777" w:rsidTr="008B3208"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95D62" w14:textId="77777777" w:rsidR="00D908EE" w:rsidRPr="00474957" w:rsidRDefault="00AF0092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Tema de agenda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05C1B" w14:textId="77777777" w:rsidR="00D908EE" w:rsidRPr="00474957" w:rsidRDefault="00AF0092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Persona que lo inicia</w:t>
            </w:r>
          </w:p>
          <w:p w14:paraId="151A5A0B" w14:textId="77777777" w:rsidR="00D908EE" w:rsidRPr="00474957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D107E" w14:textId="77777777" w:rsidR="00D908EE" w:rsidRPr="00474957" w:rsidRDefault="00AF0092" w:rsidP="00AF009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Resumen de lo analizado/Lista de tareas</w:t>
            </w:r>
            <w:r w:rsidR="00D908EE" w:rsidRPr="00474957">
              <w:rPr>
                <w:rFonts w:ascii="Arial" w:hAnsi="Arial" w:cs="Arial"/>
                <w:b/>
                <w:color w:val="000000"/>
                <w:lang w:val="es-ES"/>
              </w:rPr>
              <w:t xml:space="preserve"> 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E89F7" w14:textId="77777777" w:rsidR="00D908EE" w:rsidRPr="00474957" w:rsidRDefault="00AF0092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 xml:space="preserve">Acción o </w:t>
            </w:r>
            <w:r w:rsidR="005E07C5" w:rsidRPr="00474957">
              <w:rPr>
                <w:rFonts w:ascii="Arial" w:hAnsi="Arial" w:cs="Arial"/>
                <w:b/>
                <w:color w:val="000000"/>
                <w:lang w:val="es-ES"/>
              </w:rPr>
              <w:t>decisión</w:t>
            </w: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 xml:space="preserve"> a tomar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F9A8D" w14:textId="77777777" w:rsidR="00D908EE" w:rsidRPr="00474957" w:rsidRDefault="00D908EE" w:rsidP="00AF009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Person</w:t>
            </w:r>
            <w:r w:rsidR="00AF0092" w:rsidRPr="00474957">
              <w:rPr>
                <w:rFonts w:ascii="Arial" w:hAnsi="Arial" w:cs="Arial"/>
                <w:b/>
                <w:color w:val="000000"/>
                <w:lang w:val="es-ES"/>
              </w:rPr>
              <w:t>a encargada de hacer seguimiento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8FA8C" w14:textId="77777777" w:rsidR="00D908EE" w:rsidRPr="00474957" w:rsidRDefault="005E07C5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Fecha objetivo de terminación</w:t>
            </w:r>
          </w:p>
        </w:tc>
      </w:tr>
      <w:tr w:rsidR="00D908EE" w:rsidRPr="00474957" w14:paraId="29CD5A02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F2E8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  <w:p w14:paraId="742C8126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  <w:p w14:paraId="6A638AF5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D876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AD938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1594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4BF9C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8C46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</w:tr>
      <w:tr w:rsidR="00D908EE" w:rsidRPr="00474957" w14:paraId="25C28A10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2CCE0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  <w:p w14:paraId="747A9885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  <w:p w14:paraId="1E3A1CC8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DEE0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1662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93BB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/>
                <w:lang w:val="es-ES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C3683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427AA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</w:tr>
      <w:tr w:rsidR="00D908EE" w:rsidRPr="00474957" w14:paraId="38DBA347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5178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6C3D3146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02982B9E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DF024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26135" w14:textId="77777777" w:rsidR="00D908EE" w:rsidRPr="00474957" w:rsidRDefault="00D908EE" w:rsidP="00474957">
            <w:pPr>
              <w:tabs>
                <w:tab w:val="center" w:pos="2533"/>
              </w:tabs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i/>
                <w:color w:val="000000"/>
                <w:lang w:val="es-ES"/>
              </w:rPr>
              <w:t xml:space="preserve"> </w:t>
            </w:r>
            <w:r w:rsidR="00474957" w:rsidRPr="00474957">
              <w:rPr>
                <w:rFonts w:ascii="Arial" w:hAnsi="Arial" w:cs="Arial"/>
                <w:i/>
                <w:color w:val="000000"/>
                <w:lang w:val="es-ES"/>
              </w:rPr>
              <w:tab/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DB7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2E8B1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A585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</w:tr>
      <w:tr w:rsidR="00D908EE" w:rsidRPr="00474957" w14:paraId="3B5A4263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AAF7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5692AD35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540B9E2C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FE89B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6E5B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700C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7824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5D99E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</w:tr>
      <w:tr w:rsidR="00D908EE" w:rsidRPr="00474957" w14:paraId="12886B2F" w14:textId="77777777" w:rsidTr="00F422D3">
        <w:trPr>
          <w:trHeight w:val="9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AE74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0B7E58F5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0927670E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3277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E9C7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25C60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/>
                <w:lang w:val="es-ES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83A1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C662C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s-ES"/>
              </w:rPr>
            </w:pPr>
          </w:p>
        </w:tc>
      </w:tr>
      <w:tr w:rsidR="00D908EE" w:rsidRPr="00474957" w14:paraId="48FD42DC" w14:textId="77777777" w:rsidTr="008B3208">
        <w:trPr>
          <w:trHeight w:val="365"/>
        </w:trPr>
        <w:tc>
          <w:tcPr>
            <w:tcW w:w="25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4A6F5" w14:textId="77777777" w:rsidR="00D908EE" w:rsidRPr="00474957" w:rsidRDefault="00470EB9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>
              <w:rPr>
                <w:rFonts w:ascii="Arial" w:hAnsi="Arial" w:cs="Arial"/>
                <w:b/>
                <w:color w:val="000000"/>
                <w:lang w:val="es-ES"/>
              </w:rPr>
              <w:t>Posibles temas</w:t>
            </w:r>
            <w:r w:rsidR="005E07C5" w:rsidRPr="00474957">
              <w:rPr>
                <w:rFonts w:ascii="Arial" w:hAnsi="Arial" w:cs="Arial"/>
                <w:b/>
                <w:color w:val="000000"/>
                <w:lang w:val="es-ES"/>
              </w:rPr>
              <w:t xml:space="preserve"> de agenda para la próxima reunión</w:t>
            </w:r>
          </w:p>
        </w:tc>
        <w:tc>
          <w:tcPr>
            <w:tcW w:w="24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5BBA9" w14:textId="77777777" w:rsidR="00D908EE" w:rsidRPr="00474957" w:rsidRDefault="005E07C5" w:rsidP="005E07C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Misceláneos/</w:t>
            </w:r>
            <w:r w:rsidR="00D908EE" w:rsidRPr="00474957">
              <w:rPr>
                <w:rFonts w:ascii="Arial" w:hAnsi="Arial" w:cs="Arial"/>
                <w:b/>
                <w:color w:val="000000"/>
                <w:lang w:val="es-ES"/>
              </w:rPr>
              <w:t xml:space="preserve"> </w:t>
            </w:r>
            <w:r w:rsidRPr="00474957">
              <w:rPr>
                <w:rFonts w:ascii="Arial" w:hAnsi="Arial" w:cs="Arial"/>
                <w:b/>
                <w:color w:val="000000"/>
                <w:lang w:val="es-ES"/>
              </w:rPr>
              <w:t>Fecha de la próxima reunión</w:t>
            </w:r>
          </w:p>
        </w:tc>
      </w:tr>
      <w:tr w:rsidR="00D908EE" w:rsidRPr="00474957" w14:paraId="4B1CB84A" w14:textId="77777777" w:rsidTr="00F422D3">
        <w:trPr>
          <w:trHeight w:val="90"/>
        </w:trPr>
        <w:tc>
          <w:tcPr>
            <w:tcW w:w="25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AC8EA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4DFA8E6D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2036C823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70A8A6B3" w14:textId="77777777" w:rsidR="00110AD8" w:rsidRPr="00474957" w:rsidRDefault="00110A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  <w:p w14:paraId="111025E1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  <w:tc>
          <w:tcPr>
            <w:tcW w:w="24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DE2A" w14:textId="77777777" w:rsidR="00D908EE" w:rsidRPr="00474957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s-ES"/>
              </w:rPr>
            </w:pPr>
          </w:p>
        </w:tc>
      </w:tr>
    </w:tbl>
    <w:p w14:paraId="12944A4C" w14:textId="77777777" w:rsidR="002415B8" w:rsidRPr="00474957" w:rsidRDefault="002415B8" w:rsidP="00514157">
      <w:pPr>
        <w:rPr>
          <w:rFonts w:ascii="Arial" w:hAnsi="Arial" w:cs="Arial"/>
          <w:lang w:val="es-ES"/>
        </w:rPr>
      </w:pPr>
    </w:p>
    <w:sectPr w:rsidR="002415B8" w:rsidRPr="00474957" w:rsidSect="007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FE863" w14:textId="77777777" w:rsidR="009C236C" w:rsidRDefault="009C236C" w:rsidP="002A3DA0">
      <w:r>
        <w:separator/>
      </w:r>
    </w:p>
  </w:endnote>
  <w:endnote w:type="continuationSeparator" w:id="0">
    <w:p w14:paraId="367AFB9A" w14:textId="77777777" w:rsidR="009C236C" w:rsidRDefault="009C236C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82118" w14:textId="77777777" w:rsidR="00CC132B" w:rsidRDefault="00CC13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0C426" w14:textId="1333C573" w:rsidR="00C276EF" w:rsidRPr="006E15B3" w:rsidRDefault="006E15B3" w:rsidP="006E15B3">
    <w:pPr>
      <w:pStyle w:val="Footer"/>
      <w:rPr>
        <w:rFonts w:ascii="Arial" w:hAnsi="Arial" w:cs="Arial"/>
        <w:i/>
        <w:sz w:val="18"/>
        <w:szCs w:val="20"/>
        <w:lang w:val="es-ES"/>
      </w:rPr>
    </w:pPr>
    <w:r w:rsidRPr="006E15B3">
      <w:rPr>
        <w:rFonts w:ascii="Arial" w:hAnsi="Arial" w:cs="Arial"/>
        <w:i/>
        <w:sz w:val="18"/>
        <w:szCs w:val="20"/>
        <w:lang w:val="es-ES"/>
      </w:rPr>
      <w:t>Este documento fue creado por el proyecto START Involucrar a Padres de Estudiantes con Discapacidades (</w:t>
    </w:r>
    <w:r w:rsidR="00CC132B">
      <w:rPr>
        <w:rFonts w:ascii="Arial" w:hAnsi="Arial" w:cs="Arial"/>
        <w:i/>
        <w:sz w:val="18"/>
        <w:szCs w:val="20"/>
        <w:lang w:val="es-ES"/>
      </w:rPr>
      <w:t xml:space="preserve">START - </w:t>
    </w:r>
    <w:r w:rsidRPr="006E15B3">
      <w:rPr>
        <w:rFonts w:ascii="Arial" w:hAnsi="Arial" w:cs="Arial"/>
        <w:i/>
        <w:sz w:val="18"/>
        <w:szCs w:val="20"/>
        <w:lang w:val="es-ES"/>
      </w:rPr>
      <w:t>EPSD, por sus siglas en inglés) de SPAN la Red de Defensoría de Padres. Este producto es del dominio público. Se otorga autorización para reproducirlo en su totalidad o en parte. Se concede permiso para reimprimir/reutilizar/alterar este material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A62D7" w14:textId="77777777" w:rsidR="00CC132B" w:rsidRDefault="00CC1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FDDB9" w14:textId="77777777" w:rsidR="009C236C" w:rsidRDefault="009C236C" w:rsidP="002A3DA0">
      <w:r>
        <w:separator/>
      </w:r>
    </w:p>
  </w:footnote>
  <w:footnote w:type="continuationSeparator" w:id="0">
    <w:p w14:paraId="6FCAB261" w14:textId="77777777" w:rsidR="009C236C" w:rsidRDefault="009C236C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8BD9C" w14:textId="77777777" w:rsidR="00CC132B" w:rsidRDefault="00CC13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C1EE9" w14:textId="77777777" w:rsidR="003803E2" w:rsidRPr="00D908EE" w:rsidRDefault="003803E2" w:rsidP="00D908EE">
    <w:pPr>
      <w:autoSpaceDE w:val="0"/>
      <w:autoSpaceDN w:val="0"/>
      <w:adjustRightInd w:val="0"/>
      <w:jc w:val="center"/>
      <w:rPr>
        <w:b/>
        <w:color w:val="000000"/>
      </w:rPr>
    </w:pPr>
    <w:r w:rsidRPr="00D908EE">
      <w:rPr>
        <w:b/>
        <w:noProof/>
        <w:sz w:val="40"/>
      </w:rPr>
      <w:drawing>
        <wp:anchor distT="0" distB="0" distL="114300" distR="114300" simplePos="0" relativeHeight="251659264" behindDoc="0" locked="0" layoutInCell="1" allowOverlap="1" wp14:anchorId="58FF1C55" wp14:editId="093E9CAF">
          <wp:simplePos x="0" y="0"/>
          <wp:positionH relativeFrom="column">
            <wp:posOffset>-95250</wp:posOffset>
          </wp:positionH>
          <wp:positionV relativeFrom="page">
            <wp:posOffset>216155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908EE" w:rsidRPr="00D908EE">
      <w:rPr>
        <w:b/>
        <w:bCs/>
        <w:color w:val="000000"/>
        <w:sz w:val="36"/>
        <w:szCs w:val="38"/>
      </w:rPr>
      <w:t>AGENDA</w:t>
    </w:r>
    <w:r w:rsidR="00041D6C">
      <w:rPr>
        <w:b/>
        <w:bCs/>
        <w:color w:val="000000"/>
        <w:sz w:val="36"/>
        <w:szCs w:val="38"/>
      </w:rPr>
      <w:t xml:space="preserve"> DE ACTIVIDADES</w:t>
    </w:r>
    <w:r w:rsidR="00D908EE" w:rsidRPr="00D908EE">
      <w:rPr>
        <w:b/>
        <w:bCs/>
        <w:color w:val="000000"/>
        <w:sz w:val="36"/>
        <w:szCs w:val="38"/>
      </w:rPr>
      <w:t>/</w:t>
    </w:r>
    <w:r w:rsidR="00D908EE" w:rsidRPr="00D908EE">
      <w:rPr>
        <w:b/>
        <w:bCs/>
        <w:color w:val="000000"/>
        <w:sz w:val="36"/>
        <w:szCs w:val="48"/>
      </w:rPr>
      <w:t>M</w:t>
    </w:r>
    <w:r w:rsidR="00041D6C">
      <w:rPr>
        <w:b/>
        <w:bCs/>
        <w:color w:val="000000"/>
        <w:sz w:val="36"/>
        <w:szCs w:val="38"/>
      </w:rPr>
      <w:t>INUTA</w:t>
    </w:r>
    <w:r w:rsidR="00D908EE" w:rsidRPr="00D908EE">
      <w:rPr>
        <w:b/>
        <w:bCs/>
        <w:color w:val="000000"/>
        <w:sz w:val="36"/>
        <w:szCs w:val="38"/>
      </w:rPr>
      <w:t>S</w:t>
    </w:r>
  </w:p>
  <w:p w14:paraId="22DA82A0" w14:textId="77777777" w:rsidR="00B54E37" w:rsidRPr="00B54E37" w:rsidRDefault="00B54E37" w:rsidP="00B54E37">
    <w:pPr>
      <w:jc w:val="center"/>
      <w:rPr>
        <w:b/>
        <w:sz w:val="36"/>
      </w:rPr>
    </w:pPr>
  </w:p>
  <w:p w14:paraId="33D1ED85" w14:textId="77777777" w:rsidR="002A3DA0" w:rsidRDefault="002A3D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A2F43" w14:textId="77777777" w:rsidR="00CC132B" w:rsidRDefault="00CC13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46C65"/>
    <w:multiLevelType w:val="hybridMultilevel"/>
    <w:tmpl w:val="92F4494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814CA"/>
    <w:multiLevelType w:val="hybridMultilevel"/>
    <w:tmpl w:val="C5B08BD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B1201D"/>
    <w:multiLevelType w:val="hybridMultilevel"/>
    <w:tmpl w:val="C4E6452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0B7DE8"/>
    <w:multiLevelType w:val="hybridMultilevel"/>
    <w:tmpl w:val="F184E76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F21C8A"/>
    <w:multiLevelType w:val="hybridMultilevel"/>
    <w:tmpl w:val="FD8816F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9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8ED39A8"/>
    <w:multiLevelType w:val="hybridMultilevel"/>
    <w:tmpl w:val="625E044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5" w15:restartNumberingAfterBreak="0">
    <w:nsid w:val="67102BFF"/>
    <w:multiLevelType w:val="hybridMultilevel"/>
    <w:tmpl w:val="74041F6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4"/>
  </w:num>
  <w:num w:numId="5">
    <w:abstractNumId w:val="9"/>
  </w:num>
  <w:num w:numId="6">
    <w:abstractNumId w:val="8"/>
  </w:num>
  <w:num w:numId="7">
    <w:abstractNumId w:val="14"/>
  </w:num>
  <w:num w:numId="8">
    <w:abstractNumId w:val="10"/>
  </w:num>
  <w:num w:numId="9">
    <w:abstractNumId w:val="1"/>
  </w:num>
  <w:num w:numId="10">
    <w:abstractNumId w:val="13"/>
  </w:num>
  <w:num w:numId="11">
    <w:abstractNumId w:val="2"/>
  </w:num>
  <w:num w:numId="12">
    <w:abstractNumId w:val="3"/>
  </w:num>
  <w:num w:numId="13">
    <w:abstractNumId w:val="15"/>
  </w:num>
  <w:num w:numId="14">
    <w:abstractNumId w:val="5"/>
  </w:num>
  <w:num w:numId="15">
    <w:abstractNumId w:val="6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YzMjCyMLG0NDdX0lEKTi0uzszPAykwrAUAXs1FmiwAAAA="/>
  </w:docVars>
  <w:rsids>
    <w:rsidRoot w:val="000A1296"/>
    <w:rsid w:val="00037170"/>
    <w:rsid w:val="00041D6C"/>
    <w:rsid w:val="000626BB"/>
    <w:rsid w:val="000A1296"/>
    <w:rsid w:val="000E49DF"/>
    <w:rsid w:val="001009FF"/>
    <w:rsid w:val="00110AD8"/>
    <w:rsid w:val="002415B8"/>
    <w:rsid w:val="002A3DA0"/>
    <w:rsid w:val="00316336"/>
    <w:rsid w:val="003803E2"/>
    <w:rsid w:val="003A5A3A"/>
    <w:rsid w:val="00411FE7"/>
    <w:rsid w:val="004164A9"/>
    <w:rsid w:val="004216E7"/>
    <w:rsid w:val="0042572C"/>
    <w:rsid w:val="00461BB4"/>
    <w:rsid w:val="00470EB9"/>
    <w:rsid w:val="00474957"/>
    <w:rsid w:val="00486ECE"/>
    <w:rsid w:val="004C2407"/>
    <w:rsid w:val="004D468F"/>
    <w:rsid w:val="00514157"/>
    <w:rsid w:val="00517D7C"/>
    <w:rsid w:val="005E07C5"/>
    <w:rsid w:val="0061607E"/>
    <w:rsid w:val="006D2DAB"/>
    <w:rsid w:val="006E15B3"/>
    <w:rsid w:val="00737955"/>
    <w:rsid w:val="00755C9F"/>
    <w:rsid w:val="0085092A"/>
    <w:rsid w:val="00870386"/>
    <w:rsid w:val="008B3208"/>
    <w:rsid w:val="008E3807"/>
    <w:rsid w:val="009C236C"/>
    <w:rsid w:val="00A627AD"/>
    <w:rsid w:val="00AA6925"/>
    <w:rsid w:val="00AF0092"/>
    <w:rsid w:val="00B366A6"/>
    <w:rsid w:val="00B54E37"/>
    <w:rsid w:val="00BA30A8"/>
    <w:rsid w:val="00BC16DA"/>
    <w:rsid w:val="00C276EF"/>
    <w:rsid w:val="00C93FEF"/>
    <w:rsid w:val="00CC132B"/>
    <w:rsid w:val="00D51FB3"/>
    <w:rsid w:val="00D634A6"/>
    <w:rsid w:val="00D908EE"/>
    <w:rsid w:val="00EF0DF3"/>
    <w:rsid w:val="00F422D3"/>
    <w:rsid w:val="00F5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644E6B5"/>
  <w15:docId w15:val="{798F20BB-AEC0-4467-809A-541FBEEA7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4A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  <w:style w:type="table" w:customStyle="1" w:styleId="ListTable3-Accent31">
    <w:name w:val="List Table 3 - Accent 31"/>
    <w:basedOn w:val="TableNormal"/>
    <w:uiPriority w:val="48"/>
    <w:rsid w:val="00B54E37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93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5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creator>Office 2004 Test Drive User</dc:creator>
  <cp:lastModifiedBy>User</cp:lastModifiedBy>
  <cp:revision>2</cp:revision>
  <cp:lastPrinted>2019-01-30T13:21:00Z</cp:lastPrinted>
  <dcterms:created xsi:type="dcterms:W3CDTF">2021-03-15T14:54:00Z</dcterms:created>
  <dcterms:modified xsi:type="dcterms:W3CDTF">2021-03-15T14:54:00Z</dcterms:modified>
</cp:coreProperties>
</file>